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s Name]</w:t>
      </w:r>
      <w:r>
        <w:br/>
      </w:r>
      <w:r>
        <w:t xml:space="preserve">[Company/Organization Name]</w:t>
      </w:r>
      <w:r>
        <w:br/>
      </w:r>
      <w:r>
        <w:t xml:space="preserve">[Address]</w:t>
      </w:r>
      <w:r>
        <w:br/>
      </w:r>
      <w:r>
        <w:t xml:space="preserve">Shanghai, China</w:t>
      </w:r>
    </w:p>
    <w:bookmarkStart w:id="20" w:name="X8eecd50bc34362df3deabc1468889979061981b"/>
    <w:p>
      <w:pPr>
        <w:pStyle w:val="Heading2"/>
      </w:pPr>
      <w:r>
        <w:t xml:space="preserve">Subject: Application for Military Officer Position in China Shanghai</w:t>
      </w:r>
    </w:p>
    <w:p>
      <w:pPr>
        <w:pStyle w:val="FirstParagraph"/>
      </w:pPr>
      <w:r>
        <w:t xml:space="preserve">Dear [Hiring Manager's Name],</w:t>
      </w:r>
    </w:p>
    <w:p>
      <w:pPr>
        <w:pStyle w:val="BodyText"/>
      </w:pPr>
      <w:r>
        <w:t xml:space="preserve">As a dedicated and experienced military officer with a proven track record of leadership, strategic planning, and operational excellence, I am excited to submit my application for the Military Officer position in China Shanghai. This opportunity aligns perfectly with my career aspirations and professional expertise, which have been honed through years of service in dynamic and challenging environments. I am particularly eager to contribute to the mission of [Company/Organization Name] while leveraging my background in military operations, security protocols, and cross-cultural collaboration to support the strategic goals of China Shanghai.</w:t>
      </w:r>
    </w:p>
    <w:p>
      <w:pPr>
        <w:pStyle w:val="BodyText"/>
      </w:pPr>
      <w:r>
        <w:t xml:space="preserve">My journey as a Military Officer has been defined by a commitment to excellence, discipline, and the ability to adapt to complex scenarios. Over the past [X years], I have served in various capacities that required not only tactical proficiency but also strong leadership skills. For instance, as [Your Rank/Position] in [Military Branch or Unit], I was responsible for overseeing [specific responsibilities such as "training programs," "logistical operations," or "strategic planning"]. These experiences have equipped me with the ability to lead teams under pressure, manage resources efficiently, and ensure mission success in high-stakes environments. My ability to thrive in such settings is further reinforced by my understanding of the unique challenges and opportunities that arise in regions like China Shanghai, a city that plays a pivotal role in national defense and international relations.</w:t>
      </w:r>
    </w:p>
    <w:p>
      <w:pPr>
        <w:pStyle w:val="BodyText"/>
      </w:pPr>
      <w:r>
        <w:t xml:space="preserve">China Shanghai is not only a global financial hub but also a critical node for regional security and strategic interests. As a Military Officer, I recognize the importance of understanding local dynamics, cultural nuances, and operational requirements to ensure effective collaboration with both domestic and international partners. My professional background includes [mention any relevant experience related to China or similar regions], where I developed a deep appreciation for the complexities of working in multicultural environments. This experience has prepared me to navigate the unique demands of serving in Shanghai while maintaining a focus on innovation, integrity, and service to the greater good.</w:t>
      </w:r>
    </w:p>
    <w:p>
      <w:pPr>
        <w:pStyle w:val="BodyText"/>
      </w:pPr>
      <w:r>
        <w:t xml:space="preserve">One of my core strengths as a Military Officer is my ability to bridge strategic vision with actionable execution. During [specific assignment or project], I led a team that [describe achievement, e.g., "implemented a new security protocol that reduced response times by 30%"]. This experience underscored the importance of meticulous planning, adaptability, and teamwork—qualities that I bring to every role I undertake. In the context of China Shanghai, these skills would enable me to contribute meaningfully to initiatives such as [specific examples if applicable, e.g., "urban security coordination," "disaster response planning," or "interagency collaboration"]. I am particularly drawn to the opportunity to work in a city that balances rapid modernization with historical significance, where the military plays a vital role in safeguarding both people and progress.</w:t>
      </w:r>
    </w:p>
    <w:p>
      <w:pPr>
        <w:pStyle w:val="BodyText"/>
      </w:pPr>
      <w:r>
        <w:t xml:space="preserve">Another aspect of my professional identity is my commitment to continuous learning and professional development. As a Military Officer, I have consistently sought opportunities to enhance my knowledge through [certifications, training programs, or advanced education]. For example, [mention specific courses or qualifications related to leadership, security technology, or cross-cultural communication]. These efforts have not only sharpened my technical expertise but also deepened my understanding of the evolving landscape of global military operations. In China Shanghai, where innovation and tradition intersect, I am eager to apply this knowledge to support the organization’s objectives while fostering a culture of excellence and accountability.</w:t>
      </w:r>
    </w:p>
    <w:p>
      <w:pPr>
        <w:pStyle w:val="BodyText"/>
      </w:pPr>
      <w:r>
        <w:t xml:space="preserve">What sets me apart as a Military Officer is my unwavering dedication to service, both professionally and personally. Beyond my military responsibilities, I have actively participated in [community initiatives or volunteer work], which has reinforced my belief in the importance of leadership that serves the greater good. In China Shanghai, where the military often collaborates with local communities on public safety and development projects, I am confident that my values align with the principles of [Company/Organization Name]. I am particularly inspired by your organization’s mission to [reference a specific goal or value from the company’s website], and I am eager to contribute my skills to advance this vision.</w:t>
      </w:r>
    </w:p>
    <w:p>
      <w:pPr>
        <w:pStyle w:val="BodyText"/>
      </w:pPr>
      <w:r>
        <w:t xml:space="preserve">I understand that serving as a Military Officer in China Shanghai requires not only technical expertise but also a deep respect for local customs, regulations, and operational standards. My prior experiences have taught me the importance of cultural sensitivity and adaptability, which I believe are essential for building trust and achieving long-term success. I am confident that my ability to communicate effectively across diverse teams, coupled with my strong work ethic, will enable me to thrive in this role.</w:t>
      </w:r>
    </w:p>
    <w:p>
      <w:pPr>
        <w:pStyle w:val="BodyText"/>
      </w:pPr>
      <w:r>
        <w:t xml:space="preserve">In conclusion, I am enthusiastic about the possibility of joining [Company/Organization Name] as a Military Officer in China Shanghai. My combination of experience, leadership skills, and passion for service makes me a strong candidate for this position. I would be honored to contribute to the mission of your organization while supporting the strategic objectives of this vital region. Thank you for considering my application. I look forward to the opportunity to discuss how my background and aspirations align with your needs.</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China Shanghai</dc:title>
  <dc:creator/>
  <dc:language>en</dc:language>
  <cp:keywords/>
  <dcterms:created xsi:type="dcterms:W3CDTF">2025-12-10T21:40:35Z</dcterms:created>
  <dcterms:modified xsi:type="dcterms:W3CDTF">2025-12-10T21:40:35Z</dcterms:modified>
</cp:coreProperties>
</file>

<file path=docProps/custom.xml><?xml version="1.0" encoding="utf-8"?>
<Properties xmlns="http://schemas.openxmlformats.org/officeDocument/2006/custom-properties" xmlns:vt="http://schemas.openxmlformats.org/officeDocument/2006/docPropsVTypes"/>
</file>